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12AC3ED2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5775043C" w:rsidR="0028591A" w:rsidRPr="001838E5" w:rsidRDefault="00517407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2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7AE06CCE" w:rsidR="0028591A" w:rsidRPr="00A64256" w:rsidRDefault="00A64256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Лещишин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Остап</w:t>
            </w:r>
            <w:bookmarkStart w:id="0" w:name="_GoBack"/>
            <w:bookmarkEnd w:id="0"/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9601560" w14:textId="77777777" w:rsidR="0028591A" w:rsidRDefault="0028591A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tp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 xml:space="preserve">Матриця </w:t>
            </w:r>
            <w:proofErr w:type="spellStart"/>
            <w:r w:rsidR="00A3749F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1.2pt;height:187.2pt" o:ole="">
                  <v:imagedata r:id="rId11" o:title=""/>
                </v:shape>
                <o:OLEObject Type="Embed" ProgID="Visio.Drawing.15" ShapeID="_x0000_i1025" DrawAspect="Content" ObjectID="_1651498630" r:id="rId12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562E44DC"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а цій лабораторній роботі, я більше ознайомився та дізнався про різні графи, будував матр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інцидент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D38157" w14:textId="77777777" w:rsidR="00F86B9B" w:rsidRDefault="00F86B9B" w:rsidP="00FC2C96">
      <w:pPr>
        <w:spacing w:after="0" w:line="240" w:lineRule="auto"/>
      </w:pPr>
      <w:r>
        <w:separator/>
      </w:r>
    </w:p>
  </w:endnote>
  <w:endnote w:type="continuationSeparator" w:id="0">
    <w:p w14:paraId="2D011B14" w14:textId="77777777" w:rsidR="00F86B9B" w:rsidRDefault="00F86B9B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95928E" w14:textId="77777777" w:rsidR="00F86B9B" w:rsidRDefault="00F86B9B" w:rsidP="00FC2C96">
      <w:pPr>
        <w:spacing w:after="0" w:line="240" w:lineRule="auto"/>
      </w:pPr>
      <w:r>
        <w:separator/>
      </w:r>
    </w:p>
  </w:footnote>
  <w:footnote w:type="continuationSeparator" w:id="0">
    <w:p w14:paraId="13E7C32B" w14:textId="77777777" w:rsidR="00F86B9B" w:rsidRDefault="00F86B9B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4B727D"/>
    <w:rsid w:val="00510EB8"/>
    <w:rsid w:val="00517407"/>
    <w:rsid w:val="005562EC"/>
    <w:rsid w:val="006742DC"/>
    <w:rsid w:val="007075F3"/>
    <w:rsid w:val="0071737B"/>
    <w:rsid w:val="00723B1F"/>
    <w:rsid w:val="007B21AE"/>
    <w:rsid w:val="007F052A"/>
    <w:rsid w:val="007F4826"/>
    <w:rsid w:val="00844E00"/>
    <w:rsid w:val="00892E53"/>
    <w:rsid w:val="00A3749F"/>
    <w:rsid w:val="00A64256"/>
    <w:rsid w:val="00A7588E"/>
    <w:rsid w:val="00A80248"/>
    <w:rsid w:val="00C82772"/>
    <w:rsid w:val="00D61AA3"/>
    <w:rsid w:val="00E13D71"/>
    <w:rsid w:val="00EF0C82"/>
    <w:rsid w:val="00F110BE"/>
    <w:rsid w:val="00F738CB"/>
    <w:rsid w:val="00F86B9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package" Target="embeddings/_________Microsoft_Visio111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19E8AB-056E-47DE-BE3C-D9B593667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3</Words>
  <Characters>436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Романович</cp:lastModifiedBy>
  <cp:revision>2</cp:revision>
  <dcterms:created xsi:type="dcterms:W3CDTF">2020-05-20T13:51:00Z</dcterms:created>
  <dcterms:modified xsi:type="dcterms:W3CDTF">2020-05-20T13:51:00Z</dcterms:modified>
</cp:coreProperties>
</file>